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E3D80" w14:textId="66799DB2" w:rsidR="00592AA5" w:rsidRDefault="00F575F2" w:rsidP="00F575F2">
      <w:pPr>
        <w:pStyle w:val="Heading1"/>
      </w:pPr>
      <w:r>
        <w:t>Home Page</w:t>
      </w:r>
    </w:p>
    <w:p w14:paraId="62A3B29B" w14:textId="77777777" w:rsidR="00F575F2" w:rsidRPr="00F575F2" w:rsidRDefault="00F575F2" w:rsidP="00F575F2"/>
    <w:p w14:paraId="0F3F18C3" w14:textId="41E0F84E" w:rsidR="00F575F2" w:rsidRDefault="00E15CA9" w:rsidP="00F575F2">
      <w:r w:rsidRPr="00E15CA9">
        <w:drawing>
          <wp:inline distT="0" distB="0" distL="0" distR="0" wp14:anchorId="6EA2AD56" wp14:editId="4061742E">
            <wp:extent cx="5943600" cy="3152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F4CCFFF" w14:textId="5C4C1C1A" w:rsidR="00F575F2" w:rsidRDefault="00F575F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A</w:t>
      </w:r>
      <w:r>
        <w:rPr>
          <w:rFonts w:ascii="Helvetica" w:hAnsi="Helvetica" w:cs="Helvetica"/>
          <w:color w:val="2D3B45"/>
          <w:shd w:val="clear" w:color="auto" w:fill="FFFFFF"/>
        </w:rPr>
        <w:t xml:space="preserve">dditional </w:t>
      </w:r>
      <w:r>
        <w:rPr>
          <w:rFonts w:ascii="Helvetica" w:hAnsi="Helvetica" w:cs="Helvetica"/>
          <w:color w:val="2D3B45"/>
          <w:shd w:val="clear" w:color="auto" w:fill="FFFFFF"/>
        </w:rPr>
        <w:t>F</w:t>
      </w:r>
      <w:r>
        <w:rPr>
          <w:rFonts w:ascii="Helvetica" w:hAnsi="Helvetica" w:cs="Helvetica"/>
          <w:color w:val="2D3B45"/>
          <w:shd w:val="clear" w:color="auto" w:fill="FFFFFF"/>
        </w:rPr>
        <w:t>eatures</w:t>
      </w:r>
      <w:r>
        <w:rPr>
          <w:rFonts w:ascii="Helvetica" w:hAnsi="Helvetica" w:cs="Helvetica"/>
          <w:color w:val="2D3B45"/>
          <w:shd w:val="clear" w:color="auto" w:fill="FFFFFF"/>
        </w:rPr>
        <w:t xml:space="preserve"> </w:t>
      </w:r>
      <w:r w:rsidR="004220C2">
        <w:rPr>
          <w:rFonts w:ascii="Helvetica" w:hAnsi="Helvetica" w:cs="Helvetica"/>
          <w:color w:val="2D3B45"/>
          <w:shd w:val="clear" w:color="auto" w:fill="FFFFFF"/>
        </w:rPr>
        <w:t>–</w:t>
      </w:r>
      <w:r>
        <w:rPr>
          <w:rFonts w:ascii="Helvetica" w:hAnsi="Helvetica" w:cs="Helvetica"/>
          <w:color w:val="2D3B45"/>
          <w:shd w:val="clear" w:color="auto" w:fill="FFFFFF"/>
        </w:rPr>
        <w:t xml:space="preserve"> None</w:t>
      </w:r>
    </w:p>
    <w:p w14:paraId="0B35AABF" w14:textId="6EEF3B0B" w:rsidR="004220C2" w:rsidRDefault="004220C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Currently have completed all the features mentioned in the assignment guidelines.</w:t>
      </w:r>
    </w:p>
    <w:p w14:paraId="6AB8F93F" w14:textId="253BF63B" w:rsidR="004220C2" w:rsidRDefault="004220C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Challenges: -</w:t>
      </w:r>
    </w:p>
    <w:p w14:paraId="3C0D4AB5" w14:textId="414E7C0B" w:rsidR="004220C2" w:rsidRDefault="004220C2" w:rsidP="004220C2">
      <w:pPr>
        <w:pStyle w:val="ListParagraph"/>
        <w:numPr>
          <w:ilvl w:val="0"/>
          <w:numId w:val="1"/>
        </w:numPr>
      </w:pPr>
      <w:r>
        <w:t>Selecting relevant content for the website – I used some of the contents from few websites. Those are listed in the reference.</w:t>
      </w:r>
    </w:p>
    <w:p w14:paraId="416E8A15" w14:textId="5D743B1E" w:rsidR="004220C2" w:rsidRDefault="004220C2" w:rsidP="004220C2">
      <w:pPr>
        <w:pStyle w:val="ListParagraph"/>
        <w:numPr>
          <w:ilvl w:val="0"/>
          <w:numId w:val="1"/>
        </w:numPr>
      </w:pPr>
      <w:r>
        <w:t xml:space="preserve">CSS Styling – Bootstrap helped me to make a basic structure for the website, later on modified </w:t>
      </w:r>
      <w:proofErr w:type="spellStart"/>
      <w:r>
        <w:t>css</w:t>
      </w:r>
      <w:proofErr w:type="spellEnd"/>
      <w:r>
        <w:t xml:space="preserve"> using my “style.css” file.</w:t>
      </w:r>
    </w:p>
    <w:p w14:paraId="23EB7C41" w14:textId="08A2257F" w:rsidR="004220C2" w:rsidRDefault="004220C2" w:rsidP="004220C2">
      <w:pPr>
        <w:pStyle w:val="ListParagraph"/>
        <w:numPr>
          <w:ilvl w:val="0"/>
          <w:numId w:val="1"/>
        </w:numPr>
      </w:pPr>
      <w:r>
        <w:t>Doubts with some features – Piazza helped me solve some of my doubts. Many of my peers had asked and resolved multiple doubts. This helped me understand some of my queries.</w:t>
      </w:r>
    </w:p>
    <w:p w14:paraId="4F851CF4" w14:textId="19EB4EA6" w:rsidR="004220C2" w:rsidRDefault="004220C2" w:rsidP="004220C2">
      <w:r>
        <w:t>Easy: Since it was an assignment where we only had to build static pages hence it was relatively easy to code.</w:t>
      </w:r>
    </w:p>
    <w:p w14:paraId="7334F611" w14:textId="41DA9D84" w:rsidR="004220C2" w:rsidRDefault="004220C2" w:rsidP="004220C2">
      <w:r>
        <w:t>References:</w:t>
      </w:r>
    </w:p>
    <w:p w14:paraId="7AD9B49B" w14:textId="170E0B56" w:rsidR="004220C2" w:rsidRDefault="004220C2" w:rsidP="004220C2">
      <w:pPr>
        <w:pStyle w:val="ListParagraph"/>
        <w:numPr>
          <w:ilvl w:val="0"/>
          <w:numId w:val="2"/>
        </w:numPr>
      </w:pPr>
      <w:hyperlink r:id="rId6" w:history="1">
        <w:r w:rsidRPr="00B62BE1">
          <w:rPr>
            <w:rStyle w:val="Hyperlink"/>
          </w:rPr>
          <w:t>https://www.bodybuilding.com/</w:t>
        </w:r>
      </w:hyperlink>
      <w:r>
        <w:t xml:space="preserve"> </w:t>
      </w:r>
    </w:p>
    <w:p w14:paraId="10182701" w14:textId="7E1C98DD" w:rsidR="004220C2" w:rsidRDefault="004220C2" w:rsidP="004220C2">
      <w:pPr>
        <w:pStyle w:val="ListParagraph"/>
        <w:numPr>
          <w:ilvl w:val="0"/>
          <w:numId w:val="2"/>
        </w:numPr>
      </w:pPr>
      <w:hyperlink r:id="rId7" w:history="1">
        <w:r w:rsidRPr="00B62BE1">
          <w:rPr>
            <w:rStyle w:val="Hyperlink"/>
          </w:rPr>
          <w:t>https://www.goldsgym.com/</w:t>
        </w:r>
      </w:hyperlink>
    </w:p>
    <w:p w14:paraId="794F7AB8" w14:textId="77777777" w:rsidR="004220C2" w:rsidRPr="00F575F2" w:rsidRDefault="004220C2" w:rsidP="004220C2">
      <w:pPr>
        <w:ind w:left="360"/>
      </w:pPr>
    </w:p>
    <w:sectPr w:rsidR="004220C2" w:rsidRPr="00F575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C69C4"/>
    <w:multiLevelType w:val="hybridMultilevel"/>
    <w:tmpl w:val="BD7CF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E6078F"/>
    <w:multiLevelType w:val="hybridMultilevel"/>
    <w:tmpl w:val="5CA21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MTE3NbawNDC3NDJT0lEKTi0uzszPAykwrAUAnHAEgSwAAAA="/>
  </w:docVars>
  <w:rsids>
    <w:rsidRoot w:val="00592AA5"/>
    <w:rsid w:val="004220C2"/>
    <w:rsid w:val="00592AA5"/>
    <w:rsid w:val="00E15CA9"/>
    <w:rsid w:val="00F57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22BD4"/>
  <w15:chartTrackingRefBased/>
  <w15:docId w15:val="{180D1860-6E6C-41AB-8EB2-4A9784471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5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75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220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20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20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ldsgym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odybuilding.com/store/opt/whey.html?searchTerm=on%2Bwhey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30</Words>
  <Characters>741</Characters>
  <Application>Microsoft Office Word</Application>
  <DocSecurity>0</DocSecurity>
  <Lines>6</Lines>
  <Paragraphs>1</Paragraphs>
  <ScaleCrop>false</ScaleCrop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Mehta</dc:creator>
  <cp:keywords/>
  <dc:description/>
  <cp:lastModifiedBy>Parth Mehta</cp:lastModifiedBy>
  <cp:revision>4</cp:revision>
  <dcterms:created xsi:type="dcterms:W3CDTF">2019-02-02T01:32:00Z</dcterms:created>
  <dcterms:modified xsi:type="dcterms:W3CDTF">2019-02-02T01:57:00Z</dcterms:modified>
</cp:coreProperties>
</file>